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130A9A20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3A633F">
        <w:rPr>
          <w:b/>
          <w:bCs/>
        </w:rPr>
        <w:t>6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F606C">
        <w:rPr>
          <w:b/>
          <w:bCs/>
        </w:rPr>
        <w:t>Line and stacked area chart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5EDAC7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4E0C0AF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F606C">
        <w:t>1</w:t>
      </w:r>
      <w:r w:rsidR="00D53DC7">
        <w:t xml:space="preserve"> </w:t>
      </w:r>
      <w:r>
        <w:t>of the Interactive Data Visualization for the Web</w:t>
      </w:r>
    </w:p>
    <w:p w14:paraId="25B98A4E" w14:textId="61C59AE3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C40A69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496E1F9F" w:rsidR="000957E8" w:rsidRDefault="000957E8" w:rsidP="000957E8">
      <w:pPr>
        <w:ind w:left="360"/>
      </w:pPr>
      <w:r>
        <w:t xml:space="preserve">Create an HTML web page with the title “Lab </w:t>
      </w:r>
      <w:r w:rsidR="00C11CC5">
        <w:t>5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6020DFA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5F606C">
        <w:t>6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F606C">
        <w:t>Line and stacked area chart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WorldMap </w:t>
      </w:r>
    </w:p>
    <w:p w14:paraId="73B5D3A3" w14:textId="764D5EEA" w:rsidR="00D15A8D" w:rsidRDefault="00D15A8D" w:rsidP="00D01ACF">
      <w:pPr>
        <w:pStyle w:val="ListParagraph"/>
        <w:ind w:left="0"/>
      </w:pPr>
      <w:r>
        <w:tab/>
        <w:t xml:space="preserve">Create a </w:t>
      </w:r>
      <w:r w:rsidR="005F606C">
        <w:t>line</w:t>
      </w:r>
      <w:r w:rsidR="009A29AA">
        <w:t>/</w:t>
      </w:r>
      <w:r w:rsidR="005F606C">
        <w:t xml:space="preserve">multiple-lines charts </w:t>
      </w:r>
      <w:r>
        <w:t xml:space="preserve">for </w:t>
      </w:r>
      <w:r w:rsidR="005F606C">
        <w:t>COVID</w:t>
      </w:r>
      <w:r>
        <w:t xml:space="preserve"> data on </w:t>
      </w:r>
      <w:r w:rsidR="005F606C">
        <w:t>of Vietnam, US, France and Italy</w:t>
      </w:r>
      <w:r>
        <w:t xml:space="preserve"> </w:t>
      </w:r>
      <w:r w:rsidR="009A29AA">
        <w:t xml:space="preserve">from April 1st to May 1st of 2020 </w:t>
      </w:r>
      <w:r>
        <w:t xml:space="preserve">from </w:t>
      </w:r>
      <w:hyperlink r:id="rId7" w:history="1">
        <w:r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1157F580" w14:textId="76CB8438" w:rsidR="009A29AA" w:rsidRDefault="005F606C" w:rsidP="009A29AA">
      <w:pPr>
        <w:pStyle w:val="ListParagraph"/>
        <w:numPr>
          <w:ilvl w:val="0"/>
          <w:numId w:val="1"/>
        </w:numPr>
      </w:pPr>
      <w:r>
        <w:t xml:space="preserve">Transpose </w:t>
      </w:r>
      <w:r w:rsidR="009A29AA">
        <w:t xml:space="preserve">the </w:t>
      </w:r>
      <w:r>
        <w:t>data to the format</w:t>
      </w:r>
      <w:r w:rsidR="009A29AA">
        <w:t xml:space="preserve"> (in Excel or any other editor)</w:t>
      </w:r>
      <w:r>
        <w:t xml:space="preserve">: </w:t>
      </w:r>
    </w:p>
    <w:p w14:paraId="3055F8A1" w14:textId="7671F94D" w:rsidR="009A29AA" w:rsidRDefault="009A29AA" w:rsidP="009A29AA">
      <w:pPr>
        <w:pStyle w:val="ListParagraph"/>
        <w:ind w:left="1440"/>
      </w:pPr>
      <w:r>
        <w:t>Country, Date, Number of confirmed cases</w:t>
      </w:r>
    </w:p>
    <w:p w14:paraId="0D75FBF5" w14:textId="377BD414" w:rsidR="009A29AA" w:rsidRDefault="009A29AA" w:rsidP="009A29AA">
      <w:pPr>
        <w:pStyle w:val="ListParagraph"/>
        <w:numPr>
          <w:ilvl w:val="0"/>
          <w:numId w:val="1"/>
        </w:numPr>
      </w:pPr>
      <w:r>
        <w:t>Use d3.nest to group data by country</w:t>
      </w:r>
    </w:p>
    <w:p w14:paraId="2483D1B8" w14:textId="113F24DB" w:rsidR="009A29AA" w:rsidRDefault="009A29AA" w:rsidP="009A29AA">
      <w:pPr>
        <w:pStyle w:val="ListParagraph"/>
        <w:numPr>
          <w:ilvl w:val="0"/>
          <w:numId w:val="1"/>
        </w:numPr>
      </w:pPr>
      <w:r>
        <w:t>Use line chart to show number of confirmed cases of each country</w:t>
      </w:r>
    </w:p>
    <w:p w14:paraId="599BBCD6" w14:textId="064B2CCA" w:rsidR="009A29AA" w:rsidRDefault="009A29AA" w:rsidP="009A29AA">
      <w:pPr>
        <w:pStyle w:val="ListParagraph"/>
        <w:numPr>
          <w:ilvl w:val="0"/>
          <w:numId w:val="1"/>
        </w:numPr>
      </w:pPr>
      <w:r>
        <w:t>Add Interactive feature: show value on all lines in chart on mouse over event</w:t>
      </w:r>
    </w:p>
    <w:p w14:paraId="20717E35" w14:textId="031590AD" w:rsidR="009A29AA" w:rsidRDefault="009A29AA" w:rsidP="009A29AA">
      <w:pPr>
        <w:pStyle w:val="ListParagraph"/>
      </w:pPr>
      <w:r>
        <w:t>(</w:t>
      </w:r>
      <w:hyperlink r:id="rId8" w:history="1">
        <w:r w:rsidRPr="002F508D">
          <w:rPr>
            <w:rStyle w:val="Hyperlink"/>
          </w:rPr>
          <w:t>https://www.d3-graph-gallery.com/graph/line_cursor.html</w:t>
        </w:r>
      </w:hyperlink>
      <w:r>
        <w:t>)</w:t>
      </w:r>
    </w:p>
    <w:p w14:paraId="6D5BECCD" w14:textId="28E0D0E4" w:rsidR="009A29AA" w:rsidRDefault="009A29AA" w:rsidP="009A29AA">
      <w:pPr>
        <w:pStyle w:val="ListParagraph"/>
        <w:numPr>
          <w:ilvl w:val="0"/>
          <w:numId w:val="1"/>
        </w:numPr>
      </w:pPr>
      <w:r>
        <w:t>Add legends for the chart</w:t>
      </w:r>
    </w:p>
    <w:p w14:paraId="53BA95A4" w14:textId="28C30227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Add filter feature on mouse over event of items in </w:t>
      </w:r>
      <w:r w:rsidR="006952C7">
        <w:t xml:space="preserve">the </w:t>
      </w:r>
      <w:r>
        <w:t>legend</w:t>
      </w:r>
      <w:r w:rsidR="006952C7">
        <w:t xml:space="preserve"> of the chart</w:t>
      </w:r>
    </w:p>
    <w:p w14:paraId="01DAC58D" w14:textId="6E87C6BF" w:rsidR="009A29AA" w:rsidRDefault="00864AC7" w:rsidP="009A29AA">
      <w:pPr>
        <w:pStyle w:val="ListParagraph"/>
      </w:pPr>
      <w:r>
        <w:t>(</w:t>
      </w:r>
      <w:hyperlink r:id="rId9" w:history="1">
        <w:r>
          <w:rPr>
            <w:rStyle w:val="Hyperlink"/>
          </w:rPr>
          <w:t>https://www.d3-graph-gallery.com/graph/bubble_template.html</w:t>
        </w:r>
      </w:hyperlink>
      <w:r>
        <w:t>)</w:t>
      </w:r>
    </w:p>
    <w:p w14:paraId="6FF137C1" w14:textId="77777777" w:rsidR="009A29AA" w:rsidRPr="00D15A8D" w:rsidRDefault="009A29AA" w:rsidP="009A29AA">
      <w:pPr>
        <w:pStyle w:val="ListParagraph"/>
      </w:pPr>
    </w:p>
    <w:sectPr w:rsidR="009A29AA" w:rsidRPr="00D15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DU3MzEwMDZU0lEKTi0uzszPAykwqgUAhwzxsSwAAAA=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E71FD"/>
    <w:rsid w:val="002F6008"/>
    <w:rsid w:val="003036CC"/>
    <w:rsid w:val="003219AC"/>
    <w:rsid w:val="003235E9"/>
    <w:rsid w:val="003823FA"/>
    <w:rsid w:val="0038481B"/>
    <w:rsid w:val="003A633F"/>
    <w:rsid w:val="00401D2A"/>
    <w:rsid w:val="00435044"/>
    <w:rsid w:val="004A095C"/>
    <w:rsid w:val="004A4C6B"/>
    <w:rsid w:val="00540CCC"/>
    <w:rsid w:val="00565D44"/>
    <w:rsid w:val="00572FBD"/>
    <w:rsid w:val="00583B1B"/>
    <w:rsid w:val="005A778E"/>
    <w:rsid w:val="005D09B4"/>
    <w:rsid w:val="005F606C"/>
    <w:rsid w:val="006952C7"/>
    <w:rsid w:val="006F166F"/>
    <w:rsid w:val="007138E6"/>
    <w:rsid w:val="007465C3"/>
    <w:rsid w:val="007E7964"/>
    <w:rsid w:val="008152B1"/>
    <w:rsid w:val="008519FA"/>
    <w:rsid w:val="008539B1"/>
    <w:rsid w:val="00864AC7"/>
    <w:rsid w:val="008A7446"/>
    <w:rsid w:val="008B1B90"/>
    <w:rsid w:val="008C7413"/>
    <w:rsid w:val="00947F8C"/>
    <w:rsid w:val="009A29AA"/>
    <w:rsid w:val="009F4233"/>
    <w:rsid w:val="00A159E5"/>
    <w:rsid w:val="00A203B6"/>
    <w:rsid w:val="00A33C85"/>
    <w:rsid w:val="00A40DB7"/>
    <w:rsid w:val="00A805EC"/>
    <w:rsid w:val="00A82133"/>
    <w:rsid w:val="00AF1CA3"/>
    <w:rsid w:val="00C11CC5"/>
    <w:rsid w:val="00C14F21"/>
    <w:rsid w:val="00C174DD"/>
    <w:rsid w:val="00C40A69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-graph-gallery.com/graph/line_curso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CSSEGISandData/COVID-19/master/csse_covid_19_data/csse_covid_19_time_series/time_series_covid19_confirmed_global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3-graph-gallery.com/graph/bubble_templ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53</cp:revision>
  <dcterms:created xsi:type="dcterms:W3CDTF">2020-03-31T15:39:00Z</dcterms:created>
  <dcterms:modified xsi:type="dcterms:W3CDTF">2021-03-23T08:18:00Z</dcterms:modified>
</cp:coreProperties>
</file>